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 w:hint="eastAsia"/>
                <w:sz w:val="24"/>
                <w:szCs w:val="24"/>
              </w:rPr>
              <w:t>‘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angjiang Guoxin’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3544FA3" w14:textId="0E432060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6A82E372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7507C4B7" w14:textId="5A3C9FE9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05E90CE9" w14:textId="0BD7E8B9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169988B9" w14:textId="39FE21F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E6A695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73583F4A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B80F06C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C94207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19AF89F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E167E" w14:textId="77777777" w:rsidR="003A65E6" w:rsidRDefault="003A65E6" w:rsidP="000F2CC4">
      <w:r>
        <w:separator/>
      </w:r>
    </w:p>
  </w:endnote>
  <w:endnote w:type="continuationSeparator" w:id="0">
    <w:p w14:paraId="3BED9F3D" w14:textId="77777777" w:rsidR="003A65E6" w:rsidRDefault="003A65E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33076" w14:textId="77777777" w:rsidR="003A65E6" w:rsidRDefault="003A65E6" w:rsidP="000F2CC4">
      <w:r>
        <w:separator/>
      </w:r>
    </w:p>
  </w:footnote>
  <w:footnote w:type="continuationSeparator" w:id="0">
    <w:p w14:paraId="14F1B661" w14:textId="77777777" w:rsidR="003A65E6" w:rsidRDefault="003A65E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gFAK4tmqs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260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9</TotalTime>
  <Pages>4</Pages>
  <Words>1446</Words>
  <Characters>8248</Characters>
  <Application>Microsoft Office Word</Application>
  <DocSecurity>0</DocSecurity>
  <Lines>68</Lines>
  <Paragraphs>19</Paragraphs>
  <ScaleCrop>false</ScaleCrop>
  <Company/>
  <LinksUpToDate>false</LinksUpToDate>
  <CharactersWithSpaces>9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68</cp:revision>
  <cp:lastPrinted>2024-10-06T15:18:00Z</cp:lastPrinted>
  <dcterms:created xsi:type="dcterms:W3CDTF">2023-03-15T15:20:00Z</dcterms:created>
  <dcterms:modified xsi:type="dcterms:W3CDTF">2024-10-22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